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669339C2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91BC01D" w14:textId="2890809D" w:rsidR="000E53AF" w:rsidRPr="007A1BB7" w:rsidRDefault="000E53AF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="00122B8D" w:rsidRPr="00122B8D">
        <w:rPr>
          <w:b w:val="0"/>
          <w:bCs w:val="0"/>
          <w:color w:val="444444"/>
          <w:spacing w:val="3"/>
        </w:rPr>
        <w:t>Select * from Worker where FIRST_NAME like '%a%';</w:t>
      </w:r>
    </w:p>
    <w:p w14:paraId="32B3A847" w14:textId="4AA2D3F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63AB594A" w14:textId="284C508F" w:rsidR="00122B8D" w:rsidRDefault="00122B8D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="001F4A67" w:rsidRPr="001F4A67">
        <w:rPr>
          <w:b w:val="0"/>
          <w:bCs w:val="0"/>
          <w:color w:val="444444"/>
          <w:spacing w:val="3"/>
        </w:rPr>
        <w:t xml:space="preserve">Select * from Worker order by FIRST_NAME </w:t>
      </w:r>
      <w:proofErr w:type="spellStart"/>
      <w:r w:rsidR="001F4A67" w:rsidRPr="001F4A67">
        <w:rPr>
          <w:b w:val="0"/>
          <w:bCs w:val="0"/>
          <w:color w:val="444444"/>
          <w:spacing w:val="3"/>
        </w:rPr>
        <w:t>asc,DEPARTMENT</w:t>
      </w:r>
      <w:proofErr w:type="spellEnd"/>
      <w:r w:rsidR="001F4A67" w:rsidRPr="001F4A67">
        <w:rPr>
          <w:b w:val="0"/>
          <w:bCs w:val="0"/>
          <w:color w:val="444444"/>
          <w:spacing w:val="3"/>
        </w:rPr>
        <w:t xml:space="preserve"> </w:t>
      </w:r>
      <w:proofErr w:type="spellStart"/>
      <w:r w:rsidR="001F4A67" w:rsidRPr="001F4A67">
        <w:rPr>
          <w:b w:val="0"/>
          <w:bCs w:val="0"/>
          <w:color w:val="444444"/>
          <w:spacing w:val="3"/>
        </w:rPr>
        <w:t>desc</w:t>
      </w:r>
      <w:proofErr w:type="spellEnd"/>
      <w:r w:rsidR="001F4A67" w:rsidRPr="001F4A67">
        <w:rPr>
          <w:b w:val="0"/>
          <w:bCs w:val="0"/>
          <w:color w:val="444444"/>
          <w:spacing w:val="3"/>
        </w:rPr>
        <w:t>;</w:t>
      </w:r>
    </w:p>
    <w:p w14:paraId="5BA48FDB" w14:textId="12BB51F2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37437C25" w14:textId="2B1B3D21" w:rsidR="001F4A67" w:rsidRPr="007A1BB7" w:rsidRDefault="001F4A6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1F4A67">
        <w:rPr>
          <w:b w:val="0"/>
          <w:bCs w:val="0"/>
          <w:color w:val="444444"/>
          <w:spacing w:val="3"/>
        </w:rPr>
        <w:t>SELECT FIRST_NAME, SALARY from Worker WHERE SALARY=(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E53AF"/>
    <w:rsid w:val="00122B8D"/>
    <w:rsid w:val="001F4A67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4</cp:revision>
  <dcterms:created xsi:type="dcterms:W3CDTF">2021-03-26T13:45:00Z</dcterms:created>
  <dcterms:modified xsi:type="dcterms:W3CDTF">2022-02-18T14:39:00Z</dcterms:modified>
</cp:coreProperties>
</file>